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дготовка рабочего пространства. Инициализация GIT и настройка GitHub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t xml:space="preserve"> </w:t>
      </w:r>
      <w:r>
        <w:t xml:space="preserve">– Создать ключ SSH.</w:t>
      </w:r>
      <w:r>
        <w:t xml:space="preserve"> </w:t>
      </w:r>
      <w:r>
        <w:t xml:space="preserve">– 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 локальный каталог для выполнения заданий по предмету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регистровался на сайте GitHub. Создал SSH ключ и ввел на сайте GitHub. Установил</w:t>
      </w:r>
      <w:r>
        <w:t xml:space="preserve"> </w:t>
      </w:r>
      <w:r>
        <w:t xml:space="preserve">‘</w:t>
      </w:r>
      <w:r>
        <w:t xml:space="preserve">gh</w:t>
      </w:r>
      <w:r>
        <w:t xml:space="preserve">’</w:t>
      </w:r>
      <w:r>
        <w:t xml:space="preserve">, прошел авторизацию и скопировал шаблон репозитория на свое устройство. Добавил необходимые файлы и выполнил команды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для загрузки на github.</w:t>
      </w:r>
    </w:p>
    <w:p>
      <w:pPr>
        <w:pStyle w:val="BodyText"/>
      </w:pPr>
      <w:r>
        <w:t xml:space="preserve">Таким образом был настроен и сконфигурирован рабочий репозиторий для выполнения лабораторных работ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600325"/>
            <wp:effectExtent b="0" l="0" r="0" t="0"/>
            <wp:docPr descr="Репозиторий проекта н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епозиторий проекта на github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зультат выполнения работы настроенный рабочий репозиторий для выполнения лабораторных работ, с установленным ключом идентфикации ssh. В ходе работы освежил навыки работы с gi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Дидусь Кирилл Валерьевич</dc:creator>
  <dc:language>ru-RU</dc:language>
  <cp:keywords/>
  <dcterms:created xsi:type="dcterms:W3CDTF">2022-09-17T20:29:29Z</dcterms:created>
  <dcterms:modified xsi:type="dcterms:W3CDTF">2022-09-17T2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предмету: 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